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2A7AF26" w14:textId="20F90470" w:rsidR="00DA1514" w:rsidRPr="0045643C" w:rsidRDefault="00000000" w:rsidP="0045643C">
      <w:pPr>
        <w:keepNext/>
        <w:spacing w:after="60"/>
        <w:jc w:val="center"/>
        <w:rPr>
          <w:rFonts w:ascii="Garamond" w:hAnsi="Garamond"/>
        </w:rPr>
      </w:pPr>
      <w:r w:rsidRPr="0045643C">
        <w:rPr>
          <w:rFonts w:ascii="Garamond" w:hAnsi="Garamond"/>
          <w:b/>
          <w:color w:val="333333"/>
        </w:rPr>
        <w:t>Vermont</w:t>
      </w:r>
    </w:p>
    <w:p w14:paraId="25F74A42" w14:textId="77777777" w:rsidR="00DA1514" w:rsidRDefault="00000000" w:rsidP="0045643C">
      <w:pPr>
        <w:keepNext/>
        <w:spacing w:after="60"/>
        <w:jc w:val="center"/>
        <w:rPr>
          <w:rFonts w:ascii="Garamond" w:hAnsi="Garamond"/>
          <w:color w:val="333333"/>
        </w:rPr>
      </w:pPr>
      <w:r w:rsidRPr="0045643C">
        <w:rPr>
          <w:rFonts w:ascii="Garamond" w:hAnsi="Garamond"/>
          <w:color w:val="333333"/>
        </w:rPr>
        <w:t>Transcripts &amp; Climate Change Mentions</w:t>
      </w:r>
    </w:p>
    <w:p w14:paraId="299DACC0" w14:textId="77777777" w:rsidR="0045643C" w:rsidRPr="0045643C" w:rsidRDefault="0045643C">
      <w:pPr>
        <w:keepNext/>
        <w:spacing w:after="60"/>
        <w:rPr>
          <w:rFonts w:ascii="Garamond" w:hAnsi="Garamond"/>
        </w:rPr>
      </w:pP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855"/>
        <w:gridCol w:w="672"/>
        <w:gridCol w:w="672"/>
        <w:gridCol w:w="672"/>
        <w:gridCol w:w="775"/>
        <w:gridCol w:w="775"/>
        <w:gridCol w:w="775"/>
        <w:gridCol w:w="775"/>
        <w:gridCol w:w="1041"/>
        <w:gridCol w:w="1041"/>
        <w:gridCol w:w="1041"/>
      </w:tblGrid>
      <w:tr w:rsidR="00DA1514" w:rsidRPr="0045643C" w14:paraId="242A419E" w14:textId="77777777" w:rsidTr="00DA1514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1AE87D5A" w14:textId="77777777" w:rsidR="00DA1514" w:rsidRPr="0045643C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5643C">
              <w:rPr>
                <w:rFonts w:ascii="Garamond" w:hAnsi="Garamond"/>
              </w:rPr>
              <w:t>County Name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41DA216" w14:textId="77777777" w:rsidR="00DA1514" w:rsidRPr="0045643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5643C">
              <w:rPr>
                <w:rFonts w:ascii="Garamond" w:hAnsi="Garamond"/>
              </w:rPr>
              <w:t>201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FE00F44" w14:textId="77777777" w:rsidR="00DA1514" w:rsidRPr="0045643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5643C">
              <w:rPr>
                <w:rFonts w:ascii="Garamond" w:hAnsi="Garamond"/>
              </w:rPr>
              <w:t>2014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1B68569" w14:textId="77777777" w:rsidR="00DA1514" w:rsidRPr="0045643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5643C">
              <w:rPr>
                <w:rFonts w:ascii="Garamond" w:hAnsi="Garamond"/>
              </w:rPr>
              <w:t>2015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228E197" w14:textId="77777777" w:rsidR="00DA1514" w:rsidRPr="0045643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5643C">
              <w:rPr>
                <w:rFonts w:ascii="Garamond" w:hAnsi="Garamond"/>
              </w:rPr>
              <w:t>2016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5632C88" w14:textId="77777777" w:rsidR="00DA1514" w:rsidRPr="0045643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5643C">
              <w:rPr>
                <w:rFonts w:ascii="Garamond" w:hAnsi="Garamond"/>
              </w:rPr>
              <w:t>2017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8B02C9B" w14:textId="77777777" w:rsidR="00DA1514" w:rsidRPr="0045643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5643C">
              <w:rPr>
                <w:rFonts w:ascii="Garamond" w:hAnsi="Garamond"/>
              </w:rPr>
              <w:t>2018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9AC0FEC" w14:textId="77777777" w:rsidR="00DA1514" w:rsidRPr="0045643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5643C">
              <w:rPr>
                <w:rFonts w:ascii="Garamond" w:hAnsi="Garamond"/>
              </w:rPr>
              <w:t>2019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8EBB3DE" w14:textId="77777777" w:rsidR="00DA1514" w:rsidRPr="0045643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5643C">
              <w:rPr>
                <w:rFonts w:ascii="Garamond" w:hAnsi="Garamond"/>
              </w:rPr>
              <w:t>202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5600B0A" w14:textId="77777777" w:rsidR="00DA1514" w:rsidRPr="0045643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5643C">
              <w:rPr>
                <w:rFonts w:ascii="Garamond" w:hAnsi="Garamond"/>
              </w:rPr>
              <w:t>202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0944BBD" w14:textId="77777777" w:rsidR="00DA1514" w:rsidRPr="0045643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5643C">
              <w:rPr>
                <w:rFonts w:ascii="Garamond" w:hAnsi="Garamond"/>
              </w:rPr>
              <w:t>2022</w:t>
            </w:r>
          </w:p>
        </w:tc>
      </w:tr>
      <w:tr w:rsidR="00DA1514" w:rsidRPr="0045643C" w14:paraId="19F3F60B" w14:textId="77777777" w:rsidTr="00DA151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240778" w14:textId="77777777" w:rsidR="00DA1514" w:rsidRPr="0045643C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5643C">
              <w:rPr>
                <w:rFonts w:ascii="Garamond" w:hAnsi="Garamond"/>
              </w:rPr>
              <w:t>Chittende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3F3B7D" w14:textId="77777777" w:rsidR="00DA1514" w:rsidRPr="0045643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5643C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DA33C2" w14:textId="77777777" w:rsidR="00DA1514" w:rsidRPr="0045643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5643C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004B00" w14:textId="77777777" w:rsidR="00DA1514" w:rsidRPr="0045643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5643C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4A41AC" w14:textId="77777777" w:rsidR="00DA1514" w:rsidRPr="0045643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5643C">
              <w:rPr>
                <w:rFonts w:ascii="Garamond" w:hAnsi="Garamond"/>
              </w:rPr>
              <w:t>1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C65B4C" w14:textId="77777777" w:rsidR="00DA1514" w:rsidRPr="0045643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5643C">
              <w:rPr>
                <w:rFonts w:ascii="Garamond" w:hAnsi="Garamond"/>
              </w:rPr>
              <w:t>75 (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A9372B" w14:textId="77777777" w:rsidR="00DA1514" w:rsidRPr="0045643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5643C">
              <w:rPr>
                <w:rFonts w:ascii="Garamond" w:hAnsi="Garamond"/>
              </w:rPr>
              <w:t>89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B64E2E" w14:textId="77777777" w:rsidR="00DA1514" w:rsidRPr="0045643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5643C">
              <w:rPr>
                <w:rFonts w:ascii="Garamond" w:hAnsi="Garamond"/>
              </w:rPr>
              <w:t>71 (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E20138" w14:textId="77777777" w:rsidR="00DA1514" w:rsidRPr="0045643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5643C">
              <w:rPr>
                <w:rFonts w:ascii="Garamond" w:hAnsi="Garamond"/>
              </w:rPr>
              <w:t>154 (2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559843" w14:textId="77777777" w:rsidR="00DA1514" w:rsidRPr="0045643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5643C">
              <w:rPr>
                <w:rFonts w:ascii="Garamond" w:hAnsi="Garamond"/>
              </w:rPr>
              <w:t>249 (5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BF10CB" w14:textId="77777777" w:rsidR="00DA1514" w:rsidRPr="0045643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5643C">
              <w:rPr>
                <w:rFonts w:ascii="Garamond" w:hAnsi="Garamond"/>
              </w:rPr>
              <w:t>180 (43)</w:t>
            </w:r>
          </w:p>
        </w:tc>
      </w:tr>
      <w:tr w:rsidR="00DA1514" w:rsidRPr="0045643C" w14:paraId="12523268" w14:textId="77777777" w:rsidTr="00DA151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32C39D" w14:textId="77777777" w:rsidR="00DA1514" w:rsidRPr="0045643C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5643C">
              <w:rPr>
                <w:rFonts w:ascii="Garamond" w:hAnsi="Garamond"/>
              </w:rPr>
              <w:t>Unique Counties in 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8730AF" w14:textId="77777777" w:rsidR="00DA1514" w:rsidRPr="0045643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5643C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636A76" w14:textId="77777777" w:rsidR="00DA1514" w:rsidRPr="0045643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5643C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8163E" w14:textId="77777777" w:rsidR="00DA1514" w:rsidRPr="0045643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5643C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7A3F96" w14:textId="77777777" w:rsidR="00DA1514" w:rsidRPr="0045643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5643C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E62918" w14:textId="77777777" w:rsidR="00DA1514" w:rsidRPr="0045643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5643C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C3621F" w14:textId="77777777" w:rsidR="00DA1514" w:rsidRPr="0045643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5643C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982863" w14:textId="77777777" w:rsidR="00DA1514" w:rsidRPr="0045643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5643C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5231CF" w14:textId="77777777" w:rsidR="00DA1514" w:rsidRPr="0045643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5643C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4DB5DA" w14:textId="77777777" w:rsidR="00DA1514" w:rsidRPr="0045643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5643C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465C5D" w14:textId="77777777" w:rsidR="00DA1514" w:rsidRPr="0045643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5643C">
              <w:rPr>
                <w:rFonts w:ascii="Garamond" w:hAnsi="Garamond"/>
              </w:rPr>
              <w:t>1</w:t>
            </w:r>
          </w:p>
        </w:tc>
      </w:tr>
      <w:tr w:rsidR="00DA1514" w:rsidRPr="0045643C" w14:paraId="0683FE34" w14:textId="77777777" w:rsidTr="00DA1514">
        <w:trPr>
          <w:cantSplit/>
          <w:jc w:val="center"/>
        </w:trPr>
        <w:tc>
          <w:tcPr>
            <w:tcW w:w="0" w:type="auto"/>
            <w:gridSpan w:val="11"/>
          </w:tcPr>
          <w:p w14:paraId="7664725B" w14:textId="77777777" w:rsidR="00DA1514" w:rsidRPr="0045643C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5643C">
              <w:rPr>
                <w:rFonts w:ascii="Garamond" w:hAnsi="Garamond"/>
              </w:rPr>
              <w:t>Number of transcripts in county-year (Number of transcripts with at least one climate change mention) in parentheses</w:t>
            </w:r>
          </w:p>
        </w:tc>
      </w:tr>
      <w:tr w:rsidR="00DA1514" w:rsidRPr="0045643C" w14:paraId="10070933" w14:textId="77777777" w:rsidTr="00DA1514">
        <w:trPr>
          <w:cantSplit/>
          <w:jc w:val="center"/>
        </w:trPr>
        <w:tc>
          <w:tcPr>
            <w:tcW w:w="0" w:type="auto"/>
            <w:gridSpan w:val="11"/>
          </w:tcPr>
          <w:p w14:paraId="10BBCF29" w14:textId="77777777" w:rsidR="00DA1514" w:rsidRPr="0045643C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5643C">
              <w:rPr>
                <w:rFonts w:ascii="Garamond" w:hAnsi="Garamond"/>
              </w:rPr>
              <w:t>`---` represents no transcripts in that county-year</w:t>
            </w:r>
          </w:p>
        </w:tc>
      </w:tr>
      <w:tr w:rsidR="00DA1514" w:rsidRPr="0045643C" w14:paraId="77A89EA2" w14:textId="77777777" w:rsidTr="00DA1514">
        <w:trPr>
          <w:cantSplit/>
          <w:jc w:val="center"/>
        </w:trPr>
        <w:tc>
          <w:tcPr>
            <w:tcW w:w="0" w:type="auto"/>
            <w:gridSpan w:val="11"/>
          </w:tcPr>
          <w:p w14:paraId="78F8B0EE" w14:textId="77777777" w:rsidR="00DA1514" w:rsidRPr="0045643C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5643C">
              <w:rPr>
                <w:rFonts w:ascii="Garamond" w:hAnsi="Garamond"/>
              </w:rPr>
              <w:t>Number of Counties in State: 14</w:t>
            </w:r>
          </w:p>
        </w:tc>
      </w:tr>
      <w:tr w:rsidR="00DA1514" w:rsidRPr="0045643C" w14:paraId="4ECF6AA1" w14:textId="77777777" w:rsidTr="00DA1514">
        <w:trPr>
          <w:cantSplit/>
          <w:jc w:val="center"/>
        </w:trPr>
        <w:tc>
          <w:tcPr>
            <w:tcW w:w="0" w:type="auto"/>
            <w:gridSpan w:val="11"/>
          </w:tcPr>
          <w:p w14:paraId="1ADA9694" w14:textId="77777777" w:rsidR="00DA1514" w:rsidRPr="0045643C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5643C">
              <w:rPr>
                <w:rFonts w:ascii="Garamond" w:hAnsi="Garamond"/>
              </w:rPr>
              <w:t>Number of Unique Counties in All Years: 1</w:t>
            </w:r>
          </w:p>
        </w:tc>
      </w:tr>
    </w:tbl>
    <w:p w14:paraId="063A8B8B" w14:textId="77777777" w:rsidR="00DA1514" w:rsidRPr="0045643C" w:rsidRDefault="00DA1514">
      <w:pPr>
        <w:pStyle w:val="FirstParagraph"/>
        <w:rPr>
          <w:rFonts w:ascii="Garamond" w:hAnsi="Garamond"/>
        </w:rPr>
      </w:pPr>
    </w:p>
    <w:sectPr w:rsidR="00DA1514" w:rsidRPr="0045643C" w:rsidSect="0045643C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31887C" w14:textId="77777777" w:rsidR="000358F2" w:rsidRDefault="000358F2">
      <w:pPr>
        <w:spacing w:after="0"/>
      </w:pPr>
      <w:r>
        <w:separator/>
      </w:r>
    </w:p>
  </w:endnote>
  <w:endnote w:type="continuationSeparator" w:id="0">
    <w:p w14:paraId="201D00F1" w14:textId="77777777" w:rsidR="000358F2" w:rsidRDefault="000358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D3553D" w14:textId="77777777" w:rsidR="000358F2" w:rsidRDefault="000358F2">
      <w:r>
        <w:separator/>
      </w:r>
    </w:p>
  </w:footnote>
  <w:footnote w:type="continuationSeparator" w:id="0">
    <w:p w14:paraId="6685AE99" w14:textId="77777777" w:rsidR="000358F2" w:rsidRDefault="000358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8002682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630270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A1514"/>
    <w:rsid w:val="000358F2"/>
    <w:rsid w:val="0045643C"/>
    <w:rsid w:val="009F6062"/>
    <w:rsid w:val="00DA151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E2D281"/>
  <w15:docId w15:val="{529C529D-2902-438E-B944-5550C67336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3</Words>
  <Characters>422</Characters>
  <Application>Microsoft Office Word</Application>
  <DocSecurity>0</DocSecurity>
  <Lines>3</Lines>
  <Paragraphs>1</Paragraphs>
  <ScaleCrop>false</ScaleCrop>
  <Company/>
  <LinksUpToDate>false</LinksUpToDate>
  <CharactersWithSpaces>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2</cp:revision>
  <dcterms:created xsi:type="dcterms:W3CDTF">2024-07-25T16:31:00Z</dcterms:created>
  <dcterms:modified xsi:type="dcterms:W3CDTF">2024-07-25T23:23:00Z</dcterms:modified>
</cp:coreProperties>
</file>